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giá trị nhỏ nhất của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hỏa mãn điều kiện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qua điể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qua điểm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chứa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là nửa mặt phẳng chứa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à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bên phả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bên tr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ắt nhau tạ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0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Miện nghiệm của hệ đã cho là miền trong hình tứ giác</w:t>
      </w:r>
      <w:r>
        <w:t xml:space="preserve"> </w:t>
      </w:r>
      <m:oMath>
        <m:r>
          <m:t>O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C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0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1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Giá trị nhỏ nhất củ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-3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lớn nhất của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hỏa mãn điều kiện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qua điể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qua điểm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chứa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là nửa mặt phẳng chứa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à chứa điểm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bên phả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Miền nghiệm của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 nửa mặt phẳng bên tr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ắt nhau tạ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0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Miện nghiệm của hệ đã cho là miền trong hình tứ giác</w:t>
      </w:r>
      <w:r>
        <w:t xml:space="preserve"> </w:t>
      </w:r>
      <m:oMath>
        <m:r>
          <m:t>O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C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0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Giá trị lớn nhất củ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25</m:t>
        </m:r>
      </m:oMath>
      <w:r>
        <w:t xml:space="preserve">.</w:t>
      </w:r>
    </w:p>
    <w:p>
      <w:pPr>
        <w:pStyle w:val="BodyText"/>
      </w:pPr>
      <w:r>
        <w:t xml:space="preserve">Đáp án: 2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23:44Z</dcterms:created>
  <dcterms:modified xsi:type="dcterms:W3CDTF">2025-10-19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